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>Created test plans for the settings, instructions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</w:p>
          <w:p w:rsidR="001C7CD2" w:rsidRDefault="001C7CD2">
            <w:bookmarkStart w:id="0" w:name="_GoBack"/>
            <w:bookmarkEnd w:id="0"/>
          </w:p>
        </w:tc>
      </w:tr>
      <w:tr w:rsidR="00A80CDD" w:rsidTr="002F2645">
        <w:tc>
          <w:tcPr>
            <w:tcW w:w="2263" w:type="dxa"/>
          </w:tcPr>
          <w:p w:rsidR="00A80CDD" w:rsidRDefault="00A80CDD">
            <w:r>
              <w:t>21/10/2017</w:t>
            </w:r>
          </w:p>
        </w:tc>
        <w:tc>
          <w:tcPr>
            <w:tcW w:w="5245" w:type="dxa"/>
          </w:tcPr>
          <w:p w:rsidR="00A80CDD" w:rsidRDefault="00A80CDD" w:rsidP="00022121">
            <w:r>
              <w:t>Finished test plans</w:t>
            </w:r>
          </w:p>
        </w:tc>
        <w:tc>
          <w:tcPr>
            <w:tcW w:w="6440" w:type="dxa"/>
          </w:tcPr>
          <w:p w:rsidR="00A80CDD" w:rsidRDefault="00A80CDD">
            <w:r>
              <w:t>I still need to restructure the test plans possible adding testing method sections</w:t>
            </w:r>
            <w:r w:rsidR="00FC6D1A">
              <w:t>.</w:t>
            </w:r>
          </w:p>
          <w:p w:rsidR="001C7CD2" w:rsidRDefault="001C7CD2"/>
        </w:tc>
      </w:tr>
      <w:tr w:rsidR="001C7CD2" w:rsidTr="002F2645">
        <w:tc>
          <w:tcPr>
            <w:tcW w:w="2263" w:type="dxa"/>
          </w:tcPr>
          <w:p w:rsidR="001C7CD2" w:rsidRDefault="001C7CD2">
            <w:r>
              <w:t>30/10/2017</w:t>
            </w:r>
          </w:p>
        </w:tc>
        <w:tc>
          <w:tcPr>
            <w:tcW w:w="5245" w:type="dxa"/>
          </w:tcPr>
          <w:p w:rsidR="001C7CD2" w:rsidRDefault="001C7CD2" w:rsidP="00022121">
            <w:r>
              <w:t>Finished Wireframes</w:t>
            </w:r>
          </w:p>
        </w:tc>
        <w:tc>
          <w:tcPr>
            <w:tcW w:w="6440" w:type="dxa"/>
          </w:tcPr>
          <w:p w:rsidR="001C7CD2" w:rsidRDefault="001C7CD2">
            <w:r>
              <w:t>These will probably change as I change the test plans</w:t>
            </w:r>
          </w:p>
          <w:p w:rsidR="001C7CD2" w:rsidRDefault="001C7CD2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wUAskXD1iwAAAA="/>
  </w:docVars>
  <w:rsids>
    <w:rsidRoot w:val="00C60F5B"/>
    <w:rsid w:val="00022121"/>
    <w:rsid w:val="000A4108"/>
    <w:rsid w:val="001C2263"/>
    <w:rsid w:val="001C2EF6"/>
    <w:rsid w:val="001C7CD2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2F60"/>
    <w:rsid w:val="008C3E02"/>
    <w:rsid w:val="008F3960"/>
    <w:rsid w:val="00923C35"/>
    <w:rsid w:val="00A01C70"/>
    <w:rsid w:val="00A8017D"/>
    <w:rsid w:val="00A80CDD"/>
    <w:rsid w:val="00A95620"/>
    <w:rsid w:val="00B17F47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  <w:rsid w:val="00FC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29234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8F237AA</Template>
  <TotalTime>164</TotalTime>
  <Pages>3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4</cp:revision>
  <dcterms:created xsi:type="dcterms:W3CDTF">2017-09-04T09:05:00Z</dcterms:created>
  <dcterms:modified xsi:type="dcterms:W3CDTF">2017-10-30T10:28:00Z</dcterms:modified>
</cp:coreProperties>
</file>